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Employer's Name or Hiring Manager's Name]</w:t>
      </w:r>
      <w:r>
        <w:br/>
      </w:r>
      <w:r>
        <w:t xml:space="preserve">[Company Name]</w:t>
      </w:r>
      <w:r>
        <w:br/>
      </w:r>
      <w:r>
        <w:t xml:space="preserve">[Company Address]</w:t>
      </w:r>
      <w:r>
        <w:br/>
      </w:r>
      <w:r>
        <w:t xml:space="preserve">[City, Postal Code]</w:t>
      </w:r>
    </w:p>
    <w:bookmarkStart w:id="20" w:name="Xe2e04cbb201ccdd97a13c4f47e0f010a4ee51c2"/>
    <w:p>
      <w:pPr>
        <w:pStyle w:val="Heading2"/>
      </w:pPr>
      <w:r>
        <w:t xml:space="preserve">Application for Laboratory Technician Position</w:t>
      </w:r>
    </w:p>
    <w:p>
      <w:pPr>
        <w:pStyle w:val="FirstParagraph"/>
      </w:pPr>
      <w:r>
        <w:t xml:space="preserve">Dear [Hiring Manager's Name or "To Whom It May Concern"],</w:t>
      </w:r>
    </w:p>
    <w:p>
      <w:pPr>
        <w:pStyle w:val="BodyText"/>
      </w:pPr>
      <w:r>
        <w:t xml:space="preserve">I am writing to express my interest in the Laboratory Technician position at your esteemed organization in Sri Lanka Colombo. With a strong foundation in laboratory science, hands-on experience in clinical and research settings, and a passion for contributing to scientific advancements, I am confident that my skills align with the requirements of this role. I am eager to bring my expertise in laboratory techniques, data analysis, and quality control to support your team’s mission of excellence.</w:t>
      </w:r>
    </w:p>
    <w:p>
      <w:pPr>
        <w:pStyle w:val="BodyText"/>
      </w:pPr>
      <w:r>
        <w:t xml:space="preserve">As a Laboratory Technician with [X years] of experience in Sri Lanka Colombo, I have developed a deep understanding of laboratory protocols, safety standards, and the importance of precision in scientific work. My career has been dedicated to ensuring accurate and reliable results through meticulous sample handling, equipment maintenance, and adherence to industry regulations. Whether working in clinical diagnostics or research environments, I have consistently demonstrated the ability to thrive in dynamic settings while maintaining high standards of professionalism.</w:t>
      </w:r>
    </w:p>
    <w:p>
      <w:pPr>
        <w:pStyle w:val="BodyText"/>
      </w:pPr>
      <w:r>
        <w:t xml:space="preserve">One of my key strengths is my proficiency in a wide range of laboratory techniques. This includes specimen preparation, chemical analysis, and the operation of advanced instrumentation such as microscopes, spectrophotometers, and centrifuges. In Sri Lanka Colombo’s fast-paced laboratories, I have gained experience in both routine testing and specialized procedures, ensuring that all work meets the highest standards of accuracy. My attention to detail has allowed me to identify anomalies early in the process, contributing to improved outcomes for patients and research projects alike.</w:t>
      </w:r>
    </w:p>
    <w:p>
      <w:pPr>
        <w:pStyle w:val="BodyText"/>
      </w:pPr>
      <w:r>
        <w:t xml:space="preserve">Another aspect of my background that I believe makes me a strong candidate is my commitment to continuous learning. I have completed training programs in laboratory safety, data management, and quality assurance, which are critical for maintaining compliance with local and international standards. In Sri Lanka Colombo, where the demand for reliable scientific services is growing, staying updated on the latest methodologies and technologies has been essential. My ability to quickly adapt to new tools and protocols ensures that I can contribute effectively to your organization’s goals.</w:t>
      </w:r>
    </w:p>
    <w:p>
      <w:pPr>
        <w:pStyle w:val="BodyText"/>
      </w:pPr>
      <w:r>
        <w:t xml:space="preserve">My experience in Sri Lanka Colombo has also taught me the value of collaboration. As a Laboratory Technician, I have worked closely with scientists, medical professionals, and technicians to achieve common objectives. This teamwork has allowed me to develop strong communication skills and the ability to explain complex procedures clearly to colleagues at all levels. Whether mentoring junior staff or supporting senior researchers, I approach every task with a collaborative mindset and a dedication to excellence.</w:t>
      </w:r>
    </w:p>
    <w:p>
      <w:pPr>
        <w:pStyle w:val="BodyText"/>
      </w:pPr>
      <w:r>
        <w:t xml:space="preserve">What excites me most about this opportunity is the chance to contribute to a laboratory environment that values innovation and precision. Sri Lanka Colombo is home to some of the country’s leading research institutions and healthcare facilities, and I am eager to play a role in advancing their work. My goal is to apply my technical expertise, problem-solving abilities, and passion for science to support your laboratory’s operations while growing professionally within a dynamic organization.</w:t>
      </w:r>
    </w:p>
    <w:p>
      <w:pPr>
        <w:pStyle w:val="BodyText"/>
      </w:pPr>
      <w:r>
        <w:t xml:space="preserve">Throughout my career, I have prioritized ethical practices and the highest standards of integrity. In Sri Lanka Colombo, where trust in scientific institutions is paramount, I have made it a priority to uphold these values in every task I undertake. Whether handling sensitive patient samples or conducting experiments for research projects, I ensure that all work is performed with confidentiality, accuracy, and care.</w:t>
      </w:r>
    </w:p>
    <w:p>
      <w:pPr>
        <w:pStyle w:val="BodyText"/>
      </w:pPr>
      <w:r>
        <w:t xml:space="preserve">I am particularly drawn to your organization because of its reputation for excellence in [mention a specific detail about the company if known, e.g., "cutting-edge research" or "patient-centered care"]. I am confident that my skills and experience will allow me to make a meaningful contribution to your team. I would welcome the opportunity to discuss how my background aligns with your needs and how I can help drive your laboratory’s success in Sri Lanka Colombo.</w:t>
      </w:r>
    </w:p>
    <w:p>
      <w:pPr>
        <w:pStyle w:val="BodyText"/>
      </w:pPr>
      <w:r>
        <w:t xml:space="preserve">Thank you for considering my application. I look forward to the possibility of contributing to your organization and am available at your convenience for an interview. Please feel free to contact me via email at [your email] or phone at [your phone number].</w:t>
      </w:r>
    </w:p>
    <w:p>
      <w:pPr>
        <w:pStyle w:val="BodyText"/>
      </w:pPr>
      <w:r>
        <w:t xml:space="preserve">Sincerely,</w:t>
      </w:r>
      <w:r>
        <w:br/>
      </w:r>
      <w:r>
        <w:t xml:space="preserve">[Your Full Name]</w:t>
      </w:r>
    </w:p>
    <w:p>
      <w:pPr>
        <w:pStyle w:val="BodyText"/>
      </w:pPr>
      <w:r>
        <w:t xml:space="preserve">[Optional: Include a note about your availability or any relevant certifications, e.g., "Certified Laboratory Technician - Sri Lanka Association of Medical Technologis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cp:keywords/>
  <dcterms:created xsi:type="dcterms:W3CDTF">2025-12-11T07:50:20Z</dcterms:created>
  <dcterms:modified xsi:type="dcterms:W3CDTF">2025-12-11T07:50:20Z</dcterms:modified>
</cp:coreProperties>
</file>

<file path=docProps/custom.xml><?xml version="1.0" encoding="utf-8"?>
<Properties xmlns="http://schemas.openxmlformats.org/officeDocument/2006/custom-properties" xmlns:vt="http://schemas.openxmlformats.org/officeDocument/2006/docPropsVTypes"/>
</file>